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4E60" w:rsidRPr="00856750" w:rsidRDefault="00434E60" w:rsidP="00434E60">
      <w:pPr>
        <w:pStyle w:val="Heading1"/>
        <w:shd w:val="clear" w:color="auto" w:fill="FFFFFF"/>
        <w:rPr>
          <w:color w:val="222222"/>
          <w:sz w:val="24"/>
          <w:szCs w:val="24"/>
        </w:rPr>
      </w:pPr>
      <w:r w:rsidRPr="00856750">
        <w:rPr>
          <w:color w:val="222222"/>
          <w:sz w:val="24"/>
          <w:szCs w:val="24"/>
        </w:rPr>
        <w:t xml:space="preserve">Procedure I </w:t>
      </w:r>
      <w:r w:rsidRPr="00856750">
        <w:rPr>
          <w:rFonts w:ascii="Cambria Math" w:hAnsi="Cambria Math" w:cs="Cambria Math"/>
          <w:color w:val="222222"/>
          <w:sz w:val="24"/>
          <w:szCs w:val="24"/>
        </w:rPr>
        <w:t>‐</w:t>
      </w:r>
      <w:r w:rsidRPr="00856750">
        <w:rPr>
          <w:color w:val="222222"/>
          <w:sz w:val="24"/>
          <w:szCs w:val="24"/>
        </w:rPr>
        <w:t xml:space="preserve"> Test Solution 1: Water</w:t>
      </w:r>
    </w:p>
    <w:p w:rsidR="00796447" w:rsidRPr="00856750" w:rsidRDefault="00796447" w:rsidP="00434E60">
      <w:pPr>
        <w:pStyle w:val="Heading1"/>
        <w:shd w:val="clear" w:color="auto" w:fill="FFFFFF"/>
        <w:rPr>
          <w:color w:val="222222"/>
          <w:sz w:val="24"/>
          <w:szCs w:val="24"/>
        </w:rPr>
      </w:pPr>
      <w:r w:rsidRPr="00856750">
        <w:rPr>
          <w:color w:val="222222"/>
          <w:sz w:val="24"/>
          <w:szCs w:val="24"/>
        </w:rPr>
        <w:t>Trial 1</w:t>
      </w:r>
    </w:p>
    <w:p w:rsidR="00434E60" w:rsidRPr="00856750" w:rsidRDefault="00434E60" w:rsidP="00434E60">
      <w:pPr>
        <w:rPr>
          <w:rFonts w:ascii="Times New Roman" w:hAnsi="Times New Roman" w:cs="Times New Roman"/>
          <w:sz w:val="24"/>
          <w:szCs w:val="24"/>
        </w:rPr>
      </w:pPr>
      <w:r w:rsidRPr="0085675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30465" w:rsidRPr="008567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2A0AA5" wp14:editId="5333049B">
            <wp:extent cx="3530600" cy="2647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32626" cy="264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4E60" w:rsidRPr="00856750" w:rsidRDefault="00434E60" w:rsidP="00434E60">
      <w:pPr>
        <w:rPr>
          <w:rFonts w:ascii="Times New Roman" w:hAnsi="Times New Roman" w:cs="Times New Roman"/>
          <w:sz w:val="24"/>
          <w:szCs w:val="24"/>
        </w:rPr>
      </w:pPr>
    </w:p>
    <w:p w:rsidR="00796447" w:rsidRPr="00856750" w:rsidRDefault="00796447" w:rsidP="00434E60">
      <w:pPr>
        <w:rPr>
          <w:rFonts w:ascii="Times New Roman" w:hAnsi="Times New Roman" w:cs="Times New Roman"/>
          <w:b/>
          <w:sz w:val="24"/>
          <w:szCs w:val="24"/>
        </w:rPr>
      </w:pPr>
      <w:r w:rsidRPr="00856750">
        <w:rPr>
          <w:rFonts w:ascii="Times New Roman" w:hAnsi="Times New Roman" w:cs="Times New Roman"/>
          <w:b/>
          <w:sz w:val="24"/>
          <w:szCs w:val="24"/>
        </w:rPr>
        <w:t>Trial 2</w:t>
      </w:r>
    </w:p>
    <w:p w:rsidR="00796447" w:rsidRPr="00856750" w:rsidRDefault="00796447" w:rsidP="00434E60">
      <w:pPr>
        <w:rPr>
          <w:rFonts w:ascii="Times New Roman" w:hAnsi="Times New Roman" w:cs="Times New Roman"/>
          <w:sz w:val="24"/>
          <w:szCs w:val="24"/>
        </w:rPr>
      </w:pPr>
    </w:p>
    <w:p w:rsidR="00434E60" w:rsidRPr="00856750" w:rsidRDefault="00796447" w:rsidP="00434E60">
      <w:pPr>
        <w:rPr>
          <w:rFonts w:ascii="Times New Roman" w:hAnsi="Times New Roman" w:cs="Times New Roman"/>
          <w:sz w:val="24"/>
          <w:szCs w:val="24"/>
        </w:rPr>
      </w:pPr>
      <w:r w:rsidRPr="008567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B0E19D" wp14:editId="75CC0525">
            <wp:extent cx="4165600" cy="31242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5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47" w:rsidRPr="00856750" w:rsidRDefault="00796447">
      <w:pPr>
        <w:rPr>
          <w:rFonts w:ascii="Times New Roman" w:hAnsi="Times New Roman" w:cs="Times New Roman"/>
          <w:sz w:val="24"/>
          <w:szCs w:val="24"/>
        </w:rPr>
      </w:pPr>
      <w:r w:rsidRPr="00856750">
        <w:rPr>
          <w:rFonts w:ascii="Times New Roman" w:hAnsi="Times New Roman" w:cs="Times New Roman"/>
          <w:sz w:val="24"/>
          <w:szCs w:val="24"/>
        </w:rPr>
        <w:br w:type="page"/>
      </w:r>
    </w:p>
    <w:p w:rsidR="00434E60" w:rsidRPr="00856750" w:rsidRDefault="00434E60" w:rsidP="00796447">
      <w:pPr>
        <w:tabs>
          <w:tab w:val="left" w:pos="3945"/>
        </w:tabs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856750">
        <w:rPr>
          <w:rFonts w:ascii="Times New Roman" w:hAnsi="Times New Roman" w:cs="Times New Roman"/>
          <w:b/>
          <w:color w:val="222222"/>
          <w:sz w:val="24"/>
          <w:szCs w:val="24"/>
        </w:rPr>
        <w:lastRenderedPageBreak/>
        <w:t xml:space="preserve">Procedure II </w:t>
      </w:r>
      <w:r w:rsidRPr="00856750">
        <w:rPr>
          <w:rFonts w:ascii="Cambria Math" w:hAnsi="Cambria Math" w:cs="Cambria Math"/>
          <w:b/>
          <w:color w:val="222222"/>
          <w:sz w:val="24"/>
          <w:szCs w:val="24"/>
        </w:rPr>
        <w:t>‐</w:t>
      </w:r>
      <w:r w:rsidRPr="00856750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Test Solution 2: Guanine solution (known concentration)</w:t>
      </w:r>
    </w:p>
    <w:p w:rsidR="00796447" w:rsidRPr="00856750" w:rsidRDefault="00796447" w:rsidP="00796447">
      <w:pPr>
        <w:tabs>
          <w:tab w:val="left" w:pos="3945"/>
        </w:tabs>
        <w:rPr>
          <w:rFonts w:ascii="Times New Roman" w:hAnsi="Times New Roman" w:cs="Times New Roman"/>
          <w:b/>
          <w:sz w:val="24"/>
          <w:szCs w:val="24"/>
        </w:rPr>
      </w:pPr>
      <w:r w:rsidRPr="00856750">
        <w:rPr>
          <w:rFonts w:ascii="Times New Roman" w:hAnsi="Times New Roman" w:cs="Times New Roman"/>
          <w:b/>
          <w:color w:val="222222"/>
          <w:sz w:val="24"/>
          <w:szCs w:val="24"/>
        </w:rPr>
        <w:t>Trial 1</w:t>
      </w:r>
    </w:p>
    <w:p w:rsidR="00172FC2" w:rsidRPr="00856750" w:rsidRDefault="00796447" w:rsidP="00434E60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  <w:r w:rsidRPr="008567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EFA017" wp14:editId="597C4025">
            <wp:extent cx="4165600" cy="31242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5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47" w:rsidRPr="00856750" w:rsidRDefault="00796447" w:rsidP="00434E60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</w:p>
    <w:p w:rsidR="00796447" w:rsidRPr="00856750" w:rsidRDefault="00796447" w:rsidP="00434E60">
      <w:pPr>
        <w:tabs>
          <w:tab w:val="left" w:pos="3945"/>
        </w:tabs>
        <w:rPr>
          <w:rFonts w:ascii="Times New Roman" w:hAnsi="Times New Roman" w:cs="Times New Roman"/>
          <w:b/>
          <w:sz w:val="24"/>
          <w:szCs w:val="24"/>
        </w:rPr>
      </w:pPr>
      <w:r w:rsidRPr="00856750">
        <w:rPr>
          <w:rFonts w:ascii="Times New Roman" w:hAnsi="Times New Roman" w:cs="Times New Roman"/>
          <w:b/>
          <w:sz w:val="24"/>
          <w:szCs w:val="24"/>
        </w:rPr>
        <w:t>Trial 2</w:t>
      </w:r>
    </w:p>
    <w:p w:rsidR="00856750" w:rsidRPr="00856750" w:rsidRDefault="00796447" w:rsidP="00434E60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  <w:r w:rsidRPr="008567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069DB9" wp14:editId="7B1F5270">
            <wp:extent cx="4419600" cy="3314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6750" w:rsidRPr="00856750" w:rsidRDefault="00856750">
      <w:pPr>
        <w:rPr>
          <w:rFonts w:ascii="Times New Roman" w:hAnsi="Times New Roman" w:cs="Times New Roman"/>
          <w:sz w:val="24"/>
          <w:szCs w:val="24"/>
        </w:rPr>
      </w:pPr>
      <w:r w:rsidRPr="00856750">
        <w:rPr>
          <w:rFonts w:ascii="Times New Roman" w:hAnsi="Times New Roman" w:cs="Times New Roman"/>
          <w:sz w:val="24"/>
          <w:szCs w:val="24"/>
        </w:rPr>
        <w:br w:type="page"/>
      </w:r>
    </w:p>
    <w:p w:rsidR="00856750" w:rsidRPr="00856750" w:rsidRDefault="00856750" w:rsidP="00856750">
      <w:pPr>
        <w:tabs>
          <w:tab w:val="left" w:pos="394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85675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ocedure III </w:t>
      </w:r>
      <w:r w:rsidRPr="00856750">
        <w:rPr>
          <w:rFonts w:ascii="Cambria Math" w:hAnsi="Cambria Math" w:cs="Cambria Math"/>
          <w:b/>
          <w:bCs/>
          <w:sz w:val="24"/>
          <w:szCs w:val="24"/>
        </w:rPr>
        <w:t>‐</w:t>
      </w:r>
      <w:r w:rsidRPr="00856750">
        <w:rPr>
          <w:rFonts w:ascii="Times New Roman" w:hAnsi="Times New Roman" w:cs="Times New Roman"/>
          <w:b/>
          <w:bCs/>
          <w:sz w:val="24"/>
          <w:szCs w:val="24"/>
        </w:rPr>
        <w:t xml:space="preserve"> Test Solution 3: Cytochrome C solution (unknown concentration)</w:t>
      </w:r>
    </w:p>
    <w:p w:rsidR="00796447" w:rsidRDefault="00856750" w:rsidP="00434E60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al 1 </w:t>
      </w:r>
    </w:p>
    <w:p w:rsidR="00D618F2" w:rsidRDefault="00856750" w:rsidP="00434E60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8F60E1" wp14:editId="6DE90D3E">
            <wp:extent cx="3004109" cy="2253082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3141" cy="225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8F2" w:rsidRDefault="00D618F2" w:rsidP="00D618F2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</w:p>
    <w:p w:rsidR="00D618F2" w:rsidRDefault="00D618F2" w:rsidP="00D618F2">
      <w:pPr>
        <w:tabs>
          <w:tab w:val="left" w:pos="3945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Trial 2</w:t>
      </w:r>
    </w:p>
    <w:p w:rsidR="00856750" w:rsidRPr="00D618F2" w:rsidRDefault="00D618F2" w:rsidP="00D618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3B9A88" wp14:editId="68E1FF1C">
            <wp:extent cx="3833163" cy="2874873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3109" cy="288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6750" w:rsidRPr="00D618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DMxsLSwNLUwNzFT0lEKTi0uzszPAykwrAUA7cbRXywAAAA="/>
  </w:docVars>
  <w:rsids>
    <w:rsidRoot w:val="00FC47C4"/>
    <w:rsid w:val="00130465"/>
    <w:rsid w:val="00434E60"/>
    <w:rsid w:val="0079322E"/>
    <w:rsid w:val="00796447"/>
    <w:rsid w:val="00856750"/>
    <w:rsid w:val="008C4A08"/>
    <w:rsid w:val="00D618F2"/>
    <w:rsid w:val="00FC4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E0B719-929E-4021-A938-F6A722AEC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4E6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4E6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4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u and Sons</dc:creator>
  <cp:keywords/>
  <dc:description/>
  <cp:lastModifiedBy>Muriu and Sons</cp:lastModifiedBy>
  <cp:revision>2</cp:revision>
  <dcterms:created xsi:type="dcterms:W3CDTF">2021-04-09T01:46:00Z</dcterms:created>
  <dcterms:modified xsi:type="dcterms:W3CDTF">2021-04-09T03:09:00Z</dcterms:modified>
</cp:coreProperties>
</file>